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D5D27" w14:textId="77777777" w:rsidR="00DA1BEE" w:rsidRDefault="00DA1BEE" w:rsidP="00DA1BEE">
      <w:pPr>
        <w:rPr>
          <w:noProof/>
        </w:rPr>
      </w:pPr>
    </w:p>
    <w:p w14:paraId="57F7EF25" w14:textId="633A61FD" w:rsidR="00DA1BEE" w:rsidRPr="00EA4C84" w:rsidRDefault="00DA1BEE" w:rsidP="00DA1BEE">
      <w:pPr>
        <w:spacing w:before="120" w:after="120" w:line="240" w:lineRule="auto"/>
        <w:outlineLvl w:val="3"/>
        <w:rPr>
          <w:rFonts w:ascii="Calibri" w:hAnsi="Calibri" w:cs="Calibri"/>
          <w:i/>
          <w:iCs/>
          <w:kern w:val="0"/>
          <w:lang w:val="en-US"/>
          <w14:ligatures w14:val="none"/>
        </w:rPr>
      </w:pPr>
      <w:r w:rsidRPr="00EA4C84">
        <w:rPr>
          <w:rFonts w:ascii="Calibri" w:hAnsi="Calibri" w:cs="Calibri"/>
          <w:i/>
          <w:iCs/>
          <w:kern w:val="0"/>
          <w:lang w:val="en-US"/>
          <w14:ligatures w14:val="none"/>
        </w:rPr>
        <w:t xml:space="preserve">Appendix A: </w:t>
      </w:r>
      <w:r w:rsidR="006356F7" w:rsidRPr="006356F7">
        <w:rPr>
          <w:rFonts w:ascii="Calibri" w:hAnsi="Calibri" w:cs="Calibri"/>
          <w:i/>
          <w:iCs/>
          <w:kern w:val="0"/>
          <w:lang w:val="en-US"/>
          <w14:ligatures w14:val="none"/>
        </w:rPr>
        <w:t>Questionnaire and response frequ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10"/>
        <w:gridCol w:w="1943"/>
      </w:tblGrid>
      <w:tr w:rsidR="00EA4C84" w:rsidRPr="00EA4C84" w14:paraId="4E580E85" w14:textId="77777777" w:rsidTr="00EA4C84">
        <w:tc>
          <w:tcPr>
            <w:tcW w:w="0" w:type="auto"/>
            <w:shd w:val="clear" w:color="auto" w:fill="BFBFBF"/>
          </w:tcPr>
          <w:p w14:paraId="08DF7B38" w14:textId="77777777" w:rsidR="00EA4C84" w:rsidRPr="00EA4C84" w:rsidRDefault="00EA4C84" w:rsidP="00EA4C84">
            <w:pPr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EA4C84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12-item questionnaire</w:t>
            </w:r>
          </w:p>
        </w:tc>
        <w:tc>
          <w:tcPr>
            <w:tcW w:w="1943" w:type="dxa"/>
            <w:shd w:val="clear" w:color="auto" w:fill="BFBFBF"/>
          </w:tcPr>
          <w:p w14:paraId="0086CC4B" w14:textId="0EB2057A" w:rsidR="00EA4C84" w:rsidRPr="00EA4C84" w:rsidRDefault="00EA4C84" w:rsidP="00EA4C84">
            <w:pPr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EA4C84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Number of responses</w:t>
            </w:r>
            <w:r w:rsidR="006B1189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 xml:space="preserve"> analysed</w:t>
            </w:r>
          </w:p>
        </w:tc>
      </w:tr>
      <w:tr w:rsidR="00EA4C84" w:rsidRPr="00EA4C84" w14:paraId="0265AD75" w14:textId="77777777" w:rsidTr="007C1767">
        <w:tc>
          <w:tcPr>
            <w:tcW w:w="0" w:type="auto"/>
          </w:tcPr>
          <w:p w14:paraId="2331E3C7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What did you like/not like about the process?</w:t>
            </w:r>
          </w:p>
          <w:p w14:paraId="4BFC17F8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What was helpful/unhelpful?</w:t>
            </w:r>
          </w:p>
          <w:p w14:paraId="2130544C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What do you think about PTSD Coach?</w:t>
            </w:r>
          </w:p>
          <w:p w14:paraId="561E9ADC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How could others benefit from it?</w:t>
            </w:r>
          </w:p>
          <w:p w14:paraId="6F27CD0D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How did you come to participate in this study?</w:t>
            </w:r>
          </w:p>
          <w:p w14:paraId="64F25179" w14:textId="73CB27D5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 xml:space="preserve">What do you think are the barriers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o</w:t>
            </w:r>
            <w:r w:rsidRPr="00EA4C84">
              <w:rPr>
                <w:rFonts w:ascii="Calibri" w:eastAsia="Calibri" w:hAnsi="Calibri" w:cs="Calibri"/>
                <w:sz w:val="20"/>
                <w:szCs w:val="20"/>
              </w:rPr>
              <w:t xml:space="preserve"> accessing treatment?</w:t>
            </w:r>
          </w:p>
          <w:p w14:paraId="3F2C8292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What do you think prevents others from receiving treatment?</w:t>
            </w:r>
          </w:p>
          <w:p w14:paraId="2999FF4B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What does your community think about counselling/receiving help?</w:t>
            </w:r>
          </w:p>
          <w:p w14:paraId="13E3BB70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How did you experience the support received from the volunteer counsellor?</w:t>
            </w:r>
          </w:p>
          <w:p w14:paraId="229A6D57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How has the intervention influenced you?</w:t>
            </w:r>
          </w:p>
          <w:p w14:paraId="1961582F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Did Covid-19 have an impact (positively or negatively) on your use of the app?</w:t>
            </w:r>
          </w:p>
          <w:p w14:paraId="4680B1AE" w14:textId="77777777" w:rsidR="00EA4C84" w:rsidRPr="00EA4C84" w:rsidRDefault="00EA4C84" w:rsidP="00EA4C8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sz w:val="20"/>
                <w:szCs w:val="20"/>
              </w:rPr>
              <w:t>Any other comments, thoughts, or suggestions?</w:t>
            </w:r>
          </w:p>
        </w:tc>
        <w:tc>
          <w:tcPr>
            <w:tcW w:w="1943" w:type="dxa"/>
          </w:tcPr>
          <w:p w14:paraId="522D394D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5</w:t>
            </w:r>
          </w:p>
          <w:p w14:paraId="2BFC17B0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5</w:t>
            </w:r>
          </w:p>
          <w:p w14:paraId="0125972E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5</w:t>
            </w:r>
          </w:p>
          <w:p w14:paraId="1A2563D4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4</w:t>
            </w:r>
          </w:p>
          <w:p w14:paraId="277384A0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4</w:t>
            </w:r>
          </w:p>
          <w:p w14:paraId="15B3AD7B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3</w:t>
            </w:r>
          </w:p>
          <w:p w14:paraId="2912FE1F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3</w:t>
            </w:r>
          </w:p>
          <w:p w14:paraId="58ABB075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1</w:t>
            </w:r>
          </w:p>
          <w:p w14:paraId="4D9D5BBF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1</w:t>
            </w:r>
          </w:p>
          <w:p w14:paraId="28D58B73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0</w:t>
            </w:r>
          </w:p>
          <w:p w14:paraId="2353852F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18</w:t>
            </w:r>
          </w:p>
          <w:p w14:paraId="56291DB6" w14:textId="77777777" w:rsidR="00EA4C84" w:rsidRPr="00EA4C84" w:rsidRDefault="00EA4C84" w:rsidP="00EA4C84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EA4C8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20</w:t>
            </w:r>
          </w:p>
        </w:tc>
      </w:tr>
    </w:tbl>
    <w:p w14:paraId="31AA502B" w14:textId="77777777" w:rsidR="00EA4C84" w:rsidRPr="00DA1BEE" w:rsidRDefault="00EA4C84" w:rsidP="00DA1BEE">
      <w:pPr>
        <w:spacing w:before="120" w:after="120" w:line="240" w:lineRule="auto"/>
        <w:outlineLvl w:val="3"/>
        <w:rPr>
          <w:rFonts w:ascii="Arial" w:hAnsi="Arial" w:cs="Arial"/>
          <w:i/>
          <w:iCs/>
          <w:kern w:val="0"/>
          <w:lang w:val="en-US"/>
          <w14:ligatures w14:val="none"/>
        </w:rPr>
      </w:pPr>
    </w:p>
    <w:p w14:paraId="74D1476A" w14:textId="77777777" w:rsidR="00DA1BEE" w:rsidRDefault="00DA1BEE" w:rsidP="00DA1BEE"/>
    <w:p w14:paraId="78B52276" w14:textId="77777777" w:rsidR="00DA1BEE" w:rsidRPr="00DA1BEE" w:rsidRDefault="00DA1BEE" w:rsidP="00DA1BEE"/>
    <w:sectPr w:rsidR="00DA1BEE" w:rsidRPr="00DA1B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57802" w14:textId="77777777" w:rsidR="009E2811" w:rsidRDefault="009E2811" w:rsidP="00594D2E">
      <w:pPr>
        <w:spacing w:after="0" w:line="240" w:lineRule="auto"/>
      </w:pPr>
      <w:r>
        <w:separator/>
      </w:r>
    </w:p>
  </w:endnote>
  <w:endnote w:type="continuationSeparator" w:id="0">
    <w:p w14:paraId="6956BFD0" w14:textId="77777777" w:rsidR="009E2811" w:rsidRDefault="009E2811" w:rsidP="0059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3878" w14:textId="77777777" w:rsidR="009E2811" w:rsidRDefault="009E2811" w:rsidP="00594D2E">
      <w:pPr>
        <w:spacing w:after="0" w:line="240" w:lineRule="auto"/>
      </w:pPr>
      <w:r>
        <w:separator/>
      </w:r>
    </w:p>
  </w:footnote>
  <w:footnote w:type="continuationSeparator" w:id="0">
    <w:p w14:paraId="124D2202" w14:textId="77777777" w:rsidR="009E2811" w:rsidRDefault="009E2811" w:rsidP="00594D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F0D69"/>
    <w:multiLevelType w:val="hybridMultilevel"/>
    <w:tmpl w:val="CB505F1C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50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S0sTA0NLcwMDS0MjAyUdpeDU4uLM/DyQAuNaAB13NlUsAAAA"/>
  </w:docVars>
  <w:rsids>
    <w:rsidRoot w:val="00594D2E"/>
    <w:rsid w:val="00000F31"/>
    <w:rsid w:val="000F3C8F"/>
    <w:rsid w:val="001C6F26"/>
    <w:rsid w:val="00594D2E"/>
    <w:rsid w:val="006356F7"/>
    <w:rsid w:val="006B1189"/>
    <w:rsid w:val="00705795"/>
    <w:rsid w:val="00932730"/>
    <w:rsid w:val="009E2811"/>
    <w:rsid w:val="00C06516"/>
    <w:rsid w:val="00DA1BEE"/>
    <w:rsid w:val="00EA4C84"/>
    <w:rsid w:val="00FC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76CFEAF"/>
  <w15:chartTrackingRefBased/>
  <w15:docId w15:val="{944E3F0B-4905-4600-B3F8-0C6022C49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rsid w:val="00594D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DA1BE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3</Words>
  <Characters>660</Characters>
  <Application>Microsoft Office Word</Application>
  <DocSecurity>0</DocSecurity>
  <Lines>3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cker, E, Mev [erineb@sun.ac.za]</dc:creator>
  <cp:keywords/>
  <dc:description/>
  <cp:lastModifiedBy>Brocker, E, Dr [erineb@sun.ac.za]</cp:lastModifiedBy>
  <cp:revision>9</cp:revision>
  <dcterms:created xsi:type="dcterms:W3CDTF">2023-07-16T15:13:00Z</dcterms:created>
  <dcterms:modified xsi:type="dcterms:W3CDTF">2024-02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d69821-de06-4c43-beae-93955fbac9db</vt:lpwstr>
  </property>
</Properties>
</file>